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P4.3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How often does your household engage in Raising Livestock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ail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Weekl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nthl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early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5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9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4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.6% (12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6% (2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9% (2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% (107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2T19:48:42Z</dcterms:created>
  <dcterms:modified xsi:type="dcterms:W3CDTF">2023-12-12T19:4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